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p>
    <w:bookmarkStart w:id="21" w:name="X43c54ec652c15bdd034dd35ceab11c226d7c77e"/>
    <w:p>
      <w:pPr>
        <w:pStyle w:val="Heading1"/>
      </w:pPr>
      <w:r>
        <w:t xml:space="preserve">Internship Application Letter for Statistic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Milan, Italy</w:t>
      </w:r>
    </w:p>
    <w:bookmarkStart w:id="20" w:name="Xa890041c32943f569777f74abb6b0c74493388c"/>
    <w:p>
      <w:pPr>
        <w:pStyle w:val="Heading2"/>
      </w:pPr>
      <w:r>
        <w:t xml:space="preserve">Subject: Application for Statistician Internship Position</w:t>
      </w:r>
    </w:p>
    <w:p>
      <w:pPr>
        <w:pStyle w:val="FirstParagraph"/>
      </w:pPr>
      <w:r>
        <w:t xml:space="preserve">Dear Hiring Team,</w:t>
      </w:r>
    </w:p>
    <w:p>
      <w:pPr>
        <w:pStyle w:val="BodyText"/>
      </w:pPr>
      <w:r>
        <w:t xml:space="preserve">I am writing to express my enthusiastic interest in the Statistician Internship position at [Company Name] in Milan, Italy. As a dedicated data science student with advanced training in statistical methodologies and a profound passion for transforming complex datasets into actionable insights, I am confident that my academic background, technical skills, and deep appreciation for Milan's dynamic business ecosystem align seamlessly with your team's objectives. This Internship Application Letter represents not merely an opportunity to contribute to your organization but the beginning of my professional journey within Italy’s premier statistical innovation hub.</w:t>
      </w:r>
    </w:p>
    <w:p>
      <w:pPr>
        <w:pStyle w:val="BodyText"/>
      </w:pPr>
      <w:r>
        <w:t xml:space="preserve">My academic foundation at [Your University], where I am currently pursuing a Master’s degree in Applied Statistics with a specialization in Data Analytics, has equipped me with rigorous technical competencies directly relevant to your requirements. Through coursework including Advanced Regression Analysis, Bayesian Statistics, and Time Series Forecasting, I have mastered statistical programming using R and Python (with libraries such as Pandas, NumPy, and Scikit-learn), while gaining proficiency in SQL for database management. My capstone project focused on predictive modeling for consumer behavior analysis in Milan’s retail sector—a study that required me to navigate GDPR-compliant data handling protocols while extracting market trends from anonymized transaction datasets. This experience reinforced my ability to balance statistical rigor with ethical data practices, a critical consideration in Italy’s regulatory environment.</w:t>
      </w:r>
    </w:p>
    <w:p>
      <w:pPr>
        <w:pStyle w:val="BodyText"/>
      </w:pPr>
      <w:r>
        <w:t xml:space="preserve">What truly ignites my professional curiosity is Milan’s unique position as Italy’s economic engine and a global leader in fashion, finance, and technology innovation. I have closely followed how companies like Prada Group and Intesa Sanpaolo leverage statistical modeling for supply chain optimization and risk assessment—applications that resonate deeply with my technical interests. In fact, during a recent visit to Milan’s startup hub (Fabbrica del Vapore), I observed how local ventures use A/B testing frameworks to refine customer engagement strategies, an approach I aspire to contribute to through this internship. My fluency in Italian (B2 level) and cultural familiarity with Lombardy’s business practices further position me to integrate smoothly into your team while respecting Italy Milan's collaborative work culture.</w:t>
      </w:r>
    </w:p>
    <w:p>
      <w:pPr>
        <w:pStyle w:val="BodyText"/>
      </w:pPr>
      <w:r>
        <w:t xml:space="preserve">My practical experience extends beyond academia. As a Research Assistant at [University Lab], I collaborated on a project analyzing regional unemployment data for Lombardy, using spatial statistics to identify socioeconomic patterns across Milan’s districts. This required meticulous data cleaning of heterogeneous public datasets, culminating in visualizations presented to local policymakers—a task demanding both technical precision and clear communication of statistical outcomes. Additionally, my internship at [Local Company] involved developing predictive models for seasonal demand forecasting in the e-commerce sector, where I reduced forecast errors by 22% through ensemble modeling techniques. These experiences taught me to translate analytical findings into strategic recommendations—precisely the skillset I aim to apply within your Milan-based operations.</w:t>
      </w:r>
    </w:p>
    <w:p>
      <w:pPr>
        <w:pStyle w:val="BodyText"/>
      </w:pPr>
      <w:r>
        <w:t xml:space="preserve">I am particularly drawn to [Company Name]’s reputation for pioneering statistical solutions in [mention specific industry, e.g., sustainable finance or healthcare analytics]. Your recent work on [reference a public project/news article if possible] exemplifies the kind of impactful data-driven innovation I wish to support. Having studied Milan’s economic landscape extensively—from its FinTech ecosystem at BIC (Borsa Italiana Innovation Center) to the statistical research at Politecnico di Milano—I understand how your team’s contributions advance Italy’s position as a European leader in evidence-based decision-making. This internship would allow me to apply my skills while learning from industry experts immersed in Milan’s vibrant intellectual community.</w:t>
      </w:r>
    </w:p>
    <w:p>
      <w:pPr>
        <w:pStyle w:val="BodyText"/>
      </w:pPr>
      <w:r>
        <w:t xml:space="preserve">My commitment to professional growth is matched by my respect for Italian workplace values: precision, relationship-building, and attention to detail. I have actively prepared for this role by studying Italy Milan’s business etiquette (including the importance of formal greetings and structured meetings) and familiarizing myself with local statistical standards such as those outlined in the Italian National Institute of Statistics (ISTAT) guidelines. I am eager to contribute my energy to your team while absorbing the nuanced approach to statistics that defines excellence within Italian enterprises.</w:t>
      </w:r>
    </w:p>
    <w:p>
      <w:pPr>
        <w:pStyle w:val="BodyText"/>
      </w:pPr>
      <w:r>
        <w:t xml:space="preserve">As an aspiring Statistician, I view this internship not just as a training opportunity but as a chance to become part of Italy Milan’s legacy of analytical excellence. I would welcome the opportunity to discuss how my proficiency in statistical modeling, data visualization (Tableau/Power BI), and cross-functional collaboration can support [Company Name]’s goals during my tenure. Thank you for considering my application for this internship position. I have attached my resume for your review and am available at your convenience for an interview.</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dc:title>
  <dc:creator/>
  <dc:language>en</dc:language>
  <cp:keywords/>
  <dcterms:created xsi:type="dcterms:W3CDTF">2026-07-21T03:48:05Z</dcterms:created>
  <dcterms:modified xsi:type="dcterms:W3CDTF">2026-07-21T03:48:05Z</dcterms:modified>
</cp:coreProperties>
</file>

<file path=docProps/custom.xml><?xml version="1.0" encoding="utf-8"?>
<Properties xmlns="http://schemas.openxmlformats.org/officeDocument/2006/custom-properties" xmlns:vt="http://schemas.openxmlformats.org/officeDocument/2006/docPropsVTypes"/>
</file>